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ea711c8005b545b8ea2e8cb3d41a240ffa72922"/>
    <w:p>
      <w:pPr>
        <w:pStyle w:val="Heading1"/>
      </w:pPr>
      <w:r>
        <w:t xml:space="preserve">Cover Letter for Chef Position in Brazil Brasília</w:t>
      </w:r>
    </w:p>
    <w:p>
      <w:pPr>
        <w:pStyle w:val="FirstParagraph"/>
      </w:pPr>
      <w:r>
        <w:rPr>
          <w:bCs/>
          <w:b/>
        </w:rPr>
        <w:t xml:space="preserve">John Doe</w:t>
      </w:r>
      <w:r>
        <w:br/>
      </w:r>
      <w:r>
        <w:t xml:space="preserve">123 Culinary Street, São Paulo, Brazil</w:t>
      </w:r>
      <w:r>
        <w:br/>
      </w:r>
      <w:r>
        <w:t xml:space="preserve">+55 11 987654321</w:t>
      </w:r>
      <w:r>
        <w:br/>
      </w:r>
      <w:r>
        <w:t xml:space="preserve">johndoe.cooking@email.com</w:t>
      </w:r>
      <w:r>
        <w:br/>
      </w:r>
      <w:r>
        <w:t xml:space="preserve">April 5, 2024</w:t>
      </w:r>
    </w:p>
    <w:p>
      <w:pPr>
        <w:pStyle w:val="BodyText"/>
      </w:pPr>
      <w:r>
        <w:rPr>
          <w:bCs/>
          <w:b/>
        </w:rPr>
        <w:t xml:space="preserve">HR Manager</w:t>
      </w:r>
      <w:r>
        <w:br/>
      </w:r>
      <w:r>
        <w:t xml:space="preserve">[Restaurant Name]</w:t>
      </w:r>
      <w:r>
        <w:br/>
      </w:r>
      <w:r>
        <w:t xml:space="preserve">Rua das Flores, Brasília, Brazil</w:t>
      </w:r>
      <w:r>
        <w:br/>
      </w:r>
    </w:p>
    <w:bookmarkStart w:id="20" w:name="dear-hiring-team"/>
    <w:p>
      <w:pPr>
        <w:pStyle w:val="Heading2"/>
      </w:pPr>
      <w:r>
        <w:t xml:space="preserve">Dear Hiring Team,</w:t>
      </w:r>
    </w:p>
    <w:p>
      <w:pPr>
        <w:pStyle w:val="FirstParagraph"/>
      </w:pPr>
      <w:r>
        <w:t xml:space="preserve">I am writing to express my sincere interest in the Chef position at your esteemed establishment in Brazil Brasília. With over a decade of culinary experience and a deep appreciation for Brazilian gastronomy, I am eager to contribute my skills, creativity, and passion for cooking to your team. This opportunity aligns perfectly with my professional goals, as I have long admired the vibrant food culture of Brasília and the unique culinary traditions that define Brazil’s capital.</w:t>
      </w:r>
    </w:p>
    <w:p>
      <w:pPr>
        <w:pStyle w:val="BodyText"/>
      </w:pPr>
      <w:r>
        <w:t xml:space="preserve">As a Chef who has worked in both international and local kitchens across Brazil, I have developed a comprehensive understanding of diverse culinary techniques and regional flavors. My journey began in São Paulo, where I honed my craft under the guidance of Michelin-starred chefs, but it was my time spent cooking in the heart of Brazil Brasília that truly shaped my identity as a chef. Here, I learned to embrace the bold flavors and rich ingredients that characterize Brazilian cuisine, from the hearty feijoada to the delicate pastéis de queijo. These experiences have instilled in me a profound respect for the cultural significance of food and a commitment to preserving authenticity while innovating with modern flair.</w:t>
      </w:r>
    </w:p>
    <w:p>
      <w:pPr>
        <w:pStyle w:val="BodyText"/>
      </w:pPr>
      <w:r>
        <w:t xml:space="preserve">What sets me apart as a Chef is my ability to balance tradition with creativity. In Brasília, I had the privilege of working at [Previous Restaurant Name], where I led a team in crafting menus that celebrated local ingredients while incorporating global influences. One of my proudest achievements was developing a seasonal tasting menu that highlighted native Brazilian produce, such as cupuaçu and açaí, which received critical acclaim and fostered a deeper connection between guests and the region’s culinary heritage. This project not only showcased my technical skills but also demonstrated my dedication to sustainability and community engagement—values that I believe are essential for any successful Chef in Brazil Brasília.</w:t>
      </w:r>
    </w:p>
    <w:p>
      <w:pPr>
        <w:pStyle w:val="BodyText"/>
      </w:pPr>
      <w:r>
        <w:t xml:space="preserve">My expertise extends beyond the kitchen. I have a strong background in menu development, staff training, and inventory management, all of which are critical to maintaining the high standards expected in Brazilian hospitality. During my tenure at [Previous Restaurant Name], I implemented cost-saving measures that reduced waste by 20% while improving operational efficiency. Additionally, I took the initiative to organize workshops for local farmers and suppliers, fostering partnerships that ensured the freshest ingredients for our dishes. These efforts not only enhanced our reputation but also strengthened my ability to collaborate with stakeholders in Brazil’s agricultural and culinary sectors.</w:t>
      </w:r>
    </w:p>
    <w:p>
      <w:pPr>
        <w:pStyle w:val="BodyText"/>
      </w:pPr>
      <w:r>
        <w:t xml:space="preserve">What excites me most about the Chef position in Brazil Brasília is the opportunity to contribute to a restaurant that values innovation and authenticity. I have followed your establishment’s reputation for excellence and admire how you blend traditional Brazilian flavors with contemporary techniques. I am particularly drawn to your commitment to showcasing regional specialties, which resonates with my own philosophy of cooking. If given the chance to join your team, I would bring a fresh perspective while honoring the time-honored practices that define Brazilian cuisine.</w:t>
      </w:r>
    </w:p>
    <w:p>
      <w:pPr>
        <w:pStyle w:val="BodyText"/>
      </w:pPr>
      <w:r>
        <w:t xml:space="preserve">Furthermore, my fluency in Portuguese and English allows me to communicate effectively with both local and international guests, ensuring a seamless dining experience. I am also deeply familiar with the culinary landscape of Brasília, including its festivals, markets, and emerging food trends. This knowledge enables me to stay ahead of the curve and create menus that reflect the dynamic nature of Brazilian gastronomy.</w:t>
      </w:r>
    </w:p>
    <w:p>
      <w:pPr>
        <w:pStyle w:val="BodyText"/>
      </w:pPr>
      <w:r>
        <w:t xml:space="preserve">I am particularly passionate about the role of food in bringing people together. In Brazil Brasília, where diverse cultures converge, I have witnessed firsthand how a well-crafted meal can bridge gaps and create unforgettable memories. As a Chef, I believe it is my responsibility to not only satisfy the palate but also to tell a story through every dish. Whether it’s a humble churrasco or an intricate dessert inspired by local ingredients, each plate should reflect the soul of Brazil.</w:t>
      </w:r>
    </w:p>
    <w:p>
      <w:pPr>
        <w:pStyle w:val="BodyText"/>
      </w:pPr>
      <w:r>
        <w:t xml:space="preserve">Thank you for considering my application. I would welcome the opportunity to discuss how my background, skills, and enthusiasm align with your vision for the restaurant in Brazil Brasília. I am available at your earliest convenience and can be reached at +55 11 987654321 or johndoe.cooking@email.com. I look forward to the possibility of contributing to your team’s success and helping to elevate the culinary experience in one of Brazil’s most vibrant cities.</w:t>
      </w:r>
    </w:p>
    <w:p>
      <w:pPr>
        <w:pStyle w:val="BodyText"/>
      </w:pPr>
      <w:r>
        <w:t xml:space="preserve">Sincerely,</w:t>
      </w:r>
      <w:r>
        <w:br/>
      </w:r>
      <w:r>
        <w:t xml:space="preserve">John Doe</w:t>
      </w:r>
      <w:r>
        <w:br/>
      </w:r>
      <w:r>
        <w:t xml:space="preserve">Chef</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Brazil Brasília</dc:title>
  <dc:creator/>
  <dc:language>en</dc:language>
  <cp:keywords/>
  <dcterms:created xsi:type="dcterms:W3CDTF">2026-07-23T12:50:47Z</dcterms:created>
  <dcterms:modified xsi:type="dcterms:W3CDTF">2026-07-23T12:50:47Z</dcterms:modified>
</cp:coreProperties>
</file>

<file path=docProps/custom.xml><?xml version="1.0" encoding="utf-8"?>
<Properties xmlns="http://schemas.openxmlformats.org/officeDocument/2006/custom-properties" xmlns:vt="http://schemas.openxmlformats.org/officeDocument/2006/docPropsVTypes"/>
</file>